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กว่า 20 ปีโกดังรุ่งนิรันดร์สูงถึง 190 7 cm  ป้องกันลูกได้ถึง 3 ลูกด้วยกันนะ จากการยิงของ Martin odegaard ทั้ง 3 คนเลยยังไม่เข้าเลยเนี่ย เอซีมิลานชนะโดยทั่วไป ประตู 5 ยังจะลงเตะที่สิงคโปร์ครับ กับนิวคาสเซิ่ลทีมร่วมพรีเมียร์ลีกอังกฤษในวันอาทิตย์ที่ 27 กรกฎาคมเวลา 10 8:30 น ต้องเดินทางต่อไปที่ฮ่องกงครับอุ่นเครื่อง พบกับลิเวอร์พูลแชมป์พรีเมียร์ลีก วันเสาร์ที่ 26 กรกฎาคมเวลา 18.30 นครับ    อันนี้ก็ทั้งหมดของขาดช่วงเที่ยงประจำวันนี้ครับทั้ง 2 ท่านครับ บัวกระด้งไหมคะหรือว่าบัววิกตอเรีย tomica ที่สวนพฤกษศาสตร์ ร้อนที่แคว้นปกครองตนเองสิบสองปันนามณฑลยูนนานของประเทศจีนค่ะ           ทำความดีตามรอยพ่อหลวงประทับใจที่จะถูกถ่ายทอด ผ่านรายการพิเศษเฉลิมพระเกียรติพระบาทสมเด็จพระเจ้าอยู่หัวเนื่องในโอกาสเฉลิมพระชนมพรรษา รถนาคม 2561 8 สถานีโทรทัศน์แห่งประเทศไทยกรมประชาสัมพันธ์ช่อง NBT 2 HD วันจันทร์ที่ 28 มกราคม 2500 เวลา 23:00 น ถึง 1:00 น ข่าวสารรัฐบาลสถานการณ์ประจำวันสารพันเรื่องราวเกี่ยวกับคุณภาพชีวิต ทุกวันจันทร์ถึงศุกร์ภาษาสุขภาพ กับคุณหมอผู้เ****วชาญทุกวันเสาร์อาทิ ฟีเจอร์เวลา 15 นาที ทาง NBT 2 HD      ประโยชน์  งานอุดร ตลอดไป          Samsung  รองท้อง ดวงใจ  เชียงรายใครส่ง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5-07-24T07:33:56Z</dcterms:created>
  <dcterms:modified xsi:type="dcterms:W3CDTF">2025-07-24T07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3.38 น.</vt:lpwstr>
  </property>
  <property fmtid="{D5CDD505-2E9C-101B-9397-08002B2CF9AE}" pid="3" name="subtitle">
    <vt:lpwstr/>
  </property>
</Properties>
</file>